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ce4a3b96f2ef0561f3de05ec6393aaf8ff0a02"/>
      <w:r>
        <w:rPr>
          <w:b/>
        </w:rPr>
        <w:t xml:space="preserve">ПРОТОКОЛ ПРО РЕЗУЛЬТАТИ ЗЕМЕЛЬНИХ ТОРГІВ № LAE001-UA-20240328-5102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1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1:5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за кадастровим номером 1225680500:01:002:0173, площею, 4,2975 га, розташованої за адресою: Дніпропетровська обл., Царичанський р., с/рада. Бабайківськ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за кадастровим номером 1225680500:01:002:0173, площею, 4,2975 га, розташованої за адресою: Дніпропетровська обл., Царичанський р., с/рада. Бабай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1 46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62 076,6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614,6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8 438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НИ ДНІПРА", ЄДРПОУ: 454621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Виробниче об’єднання «Агросервіс», ЄДРПОУ: 415064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61 46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62 076,61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4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61 46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62 076,61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4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61 46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62 076,61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4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61 46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62 076,61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4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ЛАНИ ДНІПРА", ЄДРПОУ: 454621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3 103,83 грн (три тисячі сто три гривні 83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15 334,47 грн (п'ятнадцять тисяч триста тридцять чотири гривні 47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46 742,1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Дніпропетровської області Селезньов Максим Олександр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25910474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3052990000026247050000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1:5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ЛАНИ ДНІПРА", ЄДРПОУ: 454621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0:46:58Z</dcterms:created>
  <dcterms:modified xsi:type="dcterms:W3CDTF">2024-05-20T10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